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8FACC" w14:textId="747486C6" w:rsidR="00913B8B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AC Meeting Minutes </w:t>
      </w:r>
      <w:r w:rsidR="00402E19">
        <w:rPr>
          <w:sz w:val="28"/>
          <w:szCs w:val="28"/>
        </w:rPr>
        <w:t>10</w:t>
      </w:r>
      <w:r w:rsidR="008B5CBA">
        <w:rPr>
          <w:sz w:val="28"/>
          <w:szCs w:val="28"/>
        </w:rPr>
        <w:t>.</w:t>
      </w:r>
      <w:r w:rsidR="004E62CC">
        <w:rPr>
          <w:sz w:val="28"/>
          <w:szCs w:val="28"/>
        </w:rPr>
        <w:t>2</w:t>
      </w:r>
      <w:r w:rsidR="00402E19">
        <w:rPr>
          <w:sz w:val="28"/>
          <w:szCs w:val="28"/>
        </w:rPr>
        <w:t>4</w:t>
      </w:r>
      <w:r w:rsidR="004E62CC">
        <w:rPr>
          <w:sz w:val="28"/>
          <w:szCs w:val="28"/>
        </w:rPr>
        <w:t>.</w:t>
      </w:r>
      <w:r w:rsidR="00D6324D">
        <w:rPr>
          <w:sz w:val="28"/>
          <w:szCs w:val="28"/>
        </w:rPr>
        <w:t>2</w:t>
      </w:r>
      <w:r w:rsidR="00DE6952">
        <w:rPr>
          <w:sz w:val="28"/>
          <w:szCs w:val="28"/>
        </w:rPr>
        <w:t>2</w:t>
      </w:r>
    </w:p>
    <w:tbl>
      <w:tblPr>
        <w:tblpPr w:leftFromText="180" w:rightFromText="180" w:vertAnchor="page" w:horzAnchor="margin" w:tblpXSpec="center" w:tblpY="2531"/>
        <w:tblW w:w="11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4363"/>
        <w:gridCol w:w="1272"/>
        <w:gridCol w:w="4306"/>
      </w:tblGrid>
      <w:tr w:rsidR="00E578D1" w:rsidRPr="00AC4A2A" w14:paraId="2B942025" w14:textId="77777777" w:rsidTr="005B6D2D">
        <w:trPr>
          <w:trHeight w:val="303"/>
        </w:trPr>
        <w:tc>
          <w:tcPr>
            <w:tcW w:w="1271" w:type="dxa"/>
            <w:shd w:val="clear" w:color="auto" w:fill="auto"/>
          </w:tcPr>
          <w:p w14:paraId="4893F279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AC4A2A">
              <w:rPr>
                <w:rFonts w:ascii="Arial" w:hAnsi="Arial" w:cs="Arial"/>
                <w:b/>
                <w:i/>
                <w:sz w:val="24"/>
                <w:szCs w:val="24"/>
              </w:rPr>
              <w:t>Present</w:t>
            </w:r>
          </w:p>
        </w:tc>
        <w:tc>
          <w:tcPr>
            <w:tcW w:w="4363" w:type="dxa"/>
            <w:shd w:val="clear" w:color="auto" w:fill="auto"/>
          </w:tcPr>
          <w:p w14:paraId="6EC9E2B9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520BBA15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AC4A2A">
              <w:rPr>
                <w:rFonts w:ascii="Arial" w:hAnsi="Arial" w:cs="Arial"/>
                <w:b/>
                <w:i/>
                <w:sz w:val="24"/>
                <w:szCs w:val="24"/>
              </w:rPr>
              <w:t>Present</w:t>
            </w:r>
          </w:p>
        </w:tc>
        <w:tc>
          <w:tcPr>
            <w:tcW w:w="4306" w:type="dxa"/>
            <w:shd w:val="clear" w:color="auto" w:fill="auto"/>
          </w:tcPr>
          <w:p w14:paraId="26EEA09B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  <w:tr w:rsidR="00E578D1" w:rsidRPr="00AC4A2A" w14:paraId="7D952FF1" w14:textId="77777777" w:rsidTr="005B6D2D">
        <w:trPr>
          <w:trHeight w:val="477"/>
        </w:trPr>
        <w:tc>
          <w:tcPr>
            <w:tcW w:w="1271" w:type="dxa"/>
            <w:shd w:val="clear" w:color="auto" w:fill="auto"/>
          </w:tcPr>
          <w:p w14:paraId="6CA1EA01" w14:textId="29CE2766" w:rsidR="00E578D1" w:rsidRPr="00AC4A2A" w:rsidRDefault="005D35BB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1A9B1BE8" w14:textId="5C92E38B" w:rsidR="00E578D1" w:rsidRPr="00AC4A2A" w:rsidRDefault="00D6324D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Brian Morgan</w:t>
            </w:r>
            <w:r w:rsidR="00E578D1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, </w:t>
            </w:r>
            <w:r w:rsidR="009F5E0F">
              <w:rPr>
                <w:rFonts w:ascii="Arial" w:hAnsi="Arial" w:cs="Arial"/>
                <w:bCs/>
                <w:iCs/>
                <w:sz w:val="24"/>
                <w:szCs w:val="24"/>
              </w:rPr>
              <w:t>P</w:t>
            </w:r>
            <w:r w:rsidR="00E578D1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rincipal</w:t>
            </w:r>
          </w:p>
        </w:tc>
        <w:tc>
          <w:tcPr>
            <w:tcW w:w="1272" w:type="dxa"/>
            <w:shd w:val="clear" w:color="auto" w:fill="auto"/>
          </w:tcPr>
          <w:p w14:paraId="4B8A4A5A" w14:textId="0EE183B6" w:rsidR="00E578D1" w:rsidRPr="00AC4A2A" w:rsidRDefault="00237C4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237C41">
              <w:rPr>
                <w:rFonts w:ascii="Arial" w:hAnsi="Arial" w:cs="Arial"/>
                <w:b/>
                <w:i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644500B8" w14:textId="77777777" w:rsidR="00E578D1" w:rsidRDefault="00B7025D" w:rsidP="00D6324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</w:t>
            </w:r>
            <w:r w:rsidR="00237C41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</w:t>
            </w:r>
            <w:r w:rsidR="006D4753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</w:t>
            </w:r>
            <w:r w:rsidR="00237C41">
              <w:rPr>
                <w:rFonts w:ascii="Arial" w:hAnsi="Arial" w:cs="Arial"/>
                <w:bCs/>
                <w:iCs/>
                <w:sz w:val="24"/>
                <w:szCs w:val="24"/>
              </w:rPr>
              <w:t>Michelle Grant, parent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</w:t>
            </w:r>
          </w:p>
          <w:p w14:paraId="13534BF2" w14:textId="491842B0" w:rsidR="006D4753" w:rsidRPr="00AC4A2A" w:rsidRDefault="006D4753" w:rsidP="00D6324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(</w:t>
            </w:r>
            <w:proofErr w:type="gram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via</w:t>
            </w:r>
            <w:proofErr w:type="gram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Microsoft Teams)</w:t>
            </w:r>
          </w:p>
        </w:tc>
      </w:tr>
      <w:tr w:rsidR="009F5E0F" w:rsidRPr="00AC4A2A" w14:paraId="16D735EB" w14:textId="77777777" w:rsidTr="005B6D2D">
        <w:trPr>
          <w:trHeight w:val="521"/>
        </w:trPr>
        <w:tc>
          <w:tcPr>
            <w:tcW w:w="1271" w:type="dxa"/>
            <w:shd w:val="clear" w:color="auto" w:fill="auto"/>
          </w:tcPr>
          <w:p w14:paraId="3F7E5297" w14:textId="5750DC29" w:rsidR="009F5E0F" w:rsidRPr="00AC4A2A" w:rsidRDefault="005D35BB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6C332E24" w14:textId="51C5AEE9" w:rsidR="009F5E0F" w:rsidRPr="00AC4A2A" w:rsidRDefault="00384FB6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Keli Keyes, 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SAC </w:t>
            </w:r>
            <w:r w:rsidR="0076367B">
              <w:rPr>
                <w:rFonts w:ascii="Arial" w:hAnsi="Arial" w:cs="Arial"/>
                <w:bCs/>
                <w:iCs/>
                <w:sz w:val="24"/>
                <w:szCs w:val="24"/>
              </w:rPr>
              <w:t>C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hair</w:t>
            </w:r>
            <w:r w:rsidR="00D6324D">
              <w:rPr>
                <w:rFonts w:ascii="Arial" w:hAnsi="Arial" w:cs="Arial"/>
                <w:bCs/>
                <w:iCs/>
                <w:sz w:val="24"/>
                <w:szCs w:val="24"/>
              </w:rPr>
              <w:t>, Instructional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1272" w:type="dxa"/>
            <w:shd w:val="clear" w:color="auto" w:fill="auto"/>
          </w:tcPr>
          <w:p w14:paraId="027DF944" w14:textId="4BF79845" w:rsidR="009F5E0F" w:rsidRPr="00AC4A2A" w:rsidRDefault="002A1555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35D0659E" w14:textId="7EE4A36D" w:rsidR="009F5E0F" w:rsidRPr="00AC4A2A" w:rsidRDefault="003B28A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atie Wroten, parent</w:t>
            </w:r>
          </w:p>
        </w:tc>
      </w:tr>
      <w:tr w:rsidR="00517157" w:rsidRPr="00AC4A2A" w14:paraId="7EBB05EC" w14:textId="77777777" w:rsidTr="005B6D2D">
        <w:trPr>
          <w:trHeight w:val="592"/>
        </w:trPr>
        <w:tc>
          <w:tcPr>
            <w:tcW w:w="1271" w:type="dxa"/>
            <w:shd w:val="clear" w:color="auto" w:fill="auto"/>
          </w:tcPr>
          <w:p w14:paraId="37871F3A" w14:textId="7232257B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55C5D2A1" w14:textId="5D14BA58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elly Yelvington, Secretary, instructional</w:t>
            </w:r>
          </w:p>
        </w:tc>
        <w:tc>
          <w:tcPr>
            <w:tcW w:w="1272" w:type="dxa"/>
            <w:shd w:val="clear" w:color="auto" w:fill="auto"/>
          </w:tcPr>
          <w:p w14:paraId="212E4D2C" w14:textId="03917A8B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09C415D8" w14:textId="21C4C591" w:rsidR="00517157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ab/>
              <w:t xml:space="preserve"> Stephen </w:t>
            </w:r>
            <w:r w:rsidR="00B42389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and Shannon 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Lopez, parent</w:t>
            </w:r>
          </w:p>
          <w:p w14:paraId="5EA20971" w14:textId="0DF87C03" w:rsidR="00517157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  (</w:t>
            </w:r>
            <w:proofErr w:type="gram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via</w:t>
            </w:r>
            <w:proofErr w:type="gram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Microsoft Teams)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ab/>
            </w:r>
          </w:p>
          <w:p w14:paraId="08534CEE" w14:textId="5F89B35B" w:rsidR="00517157" w:rsidRPr="00AC4A2A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E0E45A1" w14:textId="77777777" w:rsidTr="005B6D2D">
        <w:trPr>
          <w:trHeight w:val="597"/>
        </w:trPr>
        <w:tc>
          <w:tcPr>
            <w:tcW w:w="1271" w:type="dxa"/>
            <w:shd w:val="clear" w:color="auto" w:fill="auto"/>
          </w:tcPr>
          <w:p w14:paraId="5F5D371F" w14:textId="541AF8F8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7F3DB714" w14:textId="77777777" w:rsidR="00517157" w:rsidRDefault="00517157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Brianne Seplocha</w:t>
            </w:r>
            <w:r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, 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Instructional (3-5)</w:t>
            </w:r>
          </w:p>
          <w:p w14:paraId="161882CC" w14:textId="5AC19926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455E7A1E" w14:textId="6FE34636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547F989B" w14:textId="6BF205D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Nadia Zahner, parent</w:t>
            </w:r>
          </w:p>
        </w:tc>
      </w:tr>
      <w:tr w:rsidR="00517157" w:rsidRPr="00AC4A2A" w14:paraId="1D979F54" w14:textId="77777777" w:rsidTr="005B6D2D">
        <w:trPr>
          <w:trHeight w:val="608"/>
        </w:trPr>
        <w:tc>
          <w:tcPr>
            <w:tcW w:w="1271" w:type="dxa"/>
            <w:shd w:val="clear" w:color="auto" w:fill="auto"/>
          </w:tcPr>
          <w:p w14:paraId="44920ABA" w14:textId="4C00177D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31B26839" w14:textId="7DA576CB" w:rsidR="00517157" w:rsidRPr="00AC4A2A" w:rsidRDefault="00517157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erri Johnstone, S</w:t>
            </w:r>
            <w:r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upport staff representative</w:t>
            </w:r>
          </w:p>
        </w:tc>
        <w:tc>
          <w:tcPr>
            <w:tcW w:w="1272" w:type="dxa"/>
            <w:shd w:val="clear" w:color="auto" w:fill="auto"/>
          </w:tcPr>
          <w:p w14:paraId="245526B4" w14:textId="3B440742" w:rsidR="00517157" w:rsidRPr="002A1555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71BA929E" w14:textId="3ED5EB62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Chrissy Howard, parent</w:t>
            </w:r>
          </w:p>
        </w:tc>
      </w:tr>
      <w:tr w:rsidR="00517157" w:rsidRPr="00AC4A2A" w14:paraId="77863BB8" w14:textId="77777777" w:rsidTr="005B6D2D">
        <w:trPr>
          <w:trHeight w:val="673"/>
        </w:trPr>
        <w:tc>
          <w:tcPr>
            <w:tcW w:w="1271" w:type="dxa"/>
            <w:shd w:val="clear" w:color="auto" w:fill="auto"/>
          </w:tcPr>
          <w:p w14:paraId="5CC80A98" w14:textId="0AF5984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014B4216" w14:textId="4FCB45C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Jenny Palma, teacher (3-5)</w:t>
            </w:r>
          </w:p>
        </w:tc>
        <w:tc>
          <w:tcPr>
            <w:tcW w:w="1272" w:type="dxa"/>
            <w:shd w:val="clear" w:color="auto" w:fill="auto"/>
          </w:tcPr>
          <w:p w14:paraId="3F3309CD" w14:textId="13518EA5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7293ACE9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Lenny </w:t>
            </w:r>
            <w:proofErr w:type="spell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oschewitz</w:t>
            </w:r>
            <w:proofErr w:type="spell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, parent</w:t>
            </w:r>
          </w:p>
          <w:p w14:paraId="240BE613" w14:textId="0A3FD9EF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65C22FD" w14:textId="77777777" w:rsidTr="005B6D2D">
        <w:trPr>
          <w:trHeight w:val="709"/>
        </w:trPr>
        <w:tc>
          <w:tcPr>
            <w:tcW w:w="1271" w:type="dxa"/>
            <w:shd w:val="clear" w:color="auto" w:fill="auto"/>
          </w:tcPr>
          <w:p w14:paraId="4AF3B303" w14:textId="4036BA5F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02274CD1" w14:textId="4C458429" w:rsidR="00517157" w:rsidRPr="00AC4A2A" w:rsidRDefault="00517157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Joe Ehle</w:t>
            </w:r>
            <w:r w:rsidR="00540267">
              <w:rPr>
                <w:rFonts w:ascii="Arial" w:hAnsi="Arial" w:cs="Arial"/>
                <w:bCs/>
                <w:iCs/>
                <w:sz w:val="24"/>
                <w:szCs w:val="24"/>
              </w:rPr>
              <w:t>r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, parent</w:t>
            </w:r>
          </w:p>
        </w:tc>
        <w:tc>
          <w:tcPr>
            <w:tcW w:w="1272" w:type="dxa"/>
            <w:shd w:val="clear" w:color="auto" w:fill="auto"/>
          </w:tcPr>
          <w:p w14:paraId="38BA8F6B" w14:textId="4600B5D5" w:rsidR="00517157" w:rsidRPr="00AC4A2A" w:rsidRDefault="001E74B6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06" w:type="dxa"/>
            <w:shd w:val="clear" w:color="auto" w:fill="auto"/>
          </w:tcPr>
          <w:p w14:paraId="681CDD21" w14:textId="75167560" w:rsidR="00517157" w:rsidRPr="00AC4A2A" w:rsidRDefault="006367C2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Julie Hughes</w:t>
            </w:r>
          </w:p>
        </w:tc>
      </w:tr>
      <w:tr w:rsidR="00517157" w:rsidRPr="00AC4A2A" w14:paraId="5A278436" w14:textId="77777777" w:rsidTr="005B6D2D">
        <w:trPr>
          <w:trHeight w:val="502"/>
        </w:trPr>
        <w:tc>
          <w:tcPr>
            <w:tcW w:w="1271" w:type="dxa"/>
            <w:shd w:val="clear" w:color="auto" w:fill="auto"/>
          </w:tcPr>
          <w:p w14:paraId="73ADF35B" w14:textId="6B565D6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735DF174" w14:textId="5DF2B9A9" w:rsidR="00517157" w:rsidRPr="00AC4A2A" w:rsidRDefault="00517157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Rose Morisseau-Moise, parent</w:t>
            </w:r>
          </w:p>
        </w:tc>
        <w:tc>
          <w:tcPr>
            <w:tcW w:w="1272" w:type="dxa"/>
            <w:shd w:val="clear" w:color="auto" w:fill="auto"/>
          </w:tcPr>
          <w:p w14:paraId="7604D1AB" w14:textId="498E1EA7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1EC87EE" w14:textId="4E6C1E58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796F7D22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3907E1C9" w14:textId="1CB15EE3" w:rsidR="00517157" w:rsidRPr="00AC4A2A" w:rsidRDefault="009B65E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7E6DB182" w14:textId="43C963E2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Lauren Miranda (K-2)</w:t>
            </w:r>
          </w:p>
        </w:tc>
        <w:tc>
          <w:tcPr>
            <w:tcW w:w="1272" w:type="dxa"/>
            <w:shd w:val="clear" w:color="auto" w:fill="auto"/>
          </w:tcPr>
          <w:p w14:paraId="513FD218" w14:textId="5596F51A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186BC4F4" w14:textId="08D0BFFE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22C18207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0E8364EC" w14:textId="3F0C4FE1" w:rsidR="00517157" w:rsidRDefault="00835EC2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1BB3F8EF" w14:textId="12BA62D0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Patti Brown, Support staff representative</w:t>
            </w:r>
          </w:p>
          <w:p w14:paraId="136D718C" w14:textId="421F1F9B" w:rsidR="00835EC2" w:rsidRDefault="00835EC2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(Via Microsoft Teams)</w:t>
            </w:r>
          </w:p>
          <w:p w14:paraId="61C369C7" w14:textId="4B191128" w:rsidR="00F97121" w:rsidRDefault="00F97121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20BDF267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2091D9B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D822718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74A5FB4A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1EA6414B" w14:textId="5B5A2FCB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6B239403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4EF23904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4C0827EF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452298FD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5B53F082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3E3E99D2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029FEB07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</w:tbl>
    <w:p w14:paraId="1346F8BE" w14:textId="41038436" w:rsidR="00E578D1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>Microsoft TEAMS Virtual M</w:t>
      </w:r>
      <w:r w:rsidR="00D6324D">
        <w:rPr>
          <w:sz w:val="28"/>
          <w:szCs w:val="28"/>
        </w:rPr>
        <w:t>eeting and In Person</w:t>
      </w:r>
    </w:p>
    <w:p w14:paraId="0AD7B92E" w14:textId="40CC6680" w:rsidR="00E578D1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ecretary: </w:t>
      </w:r>
      <w:r w:rsidR="00D6324D">
        <w:rPr>
          <w:sz w:val="28"/>
          <w:szCs w:val="28"/>
        </w:rPr>
        <w:t>Kelly Yelvington</w:t>
      </w:r>
    </w:p>
    <w:p w14:paraId="21E360B0" w14:textId="2B0103F9" w:rsidR="005E6D8A" w:rsidRDefault="005E6D8A" w:rsidP="00E578D1">
      <w:pPr>
        <w:jc w:val="center"/>
        <w:rPr>
          <w:sz w:val="28"/>
          <w:szCs w:val="28"/>
        </w:rPr>
      </w:pPr>
    </w:p>
    <w:p w14:paraId="61023E99" w14:textId="015C0F60" w:rsidR="005E6D8A" w:rsidRDefault="005E6D8A" w:rsidP="005E6D8A">
      <w:pPr>
        <w:rPr>
          <w:sz w:val="24"/>
          <w:szCs w:val="24"/>
        </w:rPr>
      </w:pPr>
      <w:r w:rsidRPr="005E6D8A">
        <w:rPr>
          <w:b/>
          <w:bCs/>
          <w:sz w:val="24"/>
          <w:szCs w:val="24"/>
          <w:u w:val="single"/>
        </w:rPr>
        <w:t>Welcome and call to order</w:t>
      </w:r>
      <w:r w:rsidRPr="005E6D8A">
        <w:rPr>
          <w:b/>
          <w:bCs/>
          <w:sz w:val="24"/>
          <w:szCs w:val="24"/>
        </w:rPr>
        <w:t>:</w:t>
      </w:r>
      <w:r w:rsidRPr="005E6D8A">
        <w:rPr>
          <w:sz w:val="24"/>
          <w:szCs w:val="24"/>
        </w:rPr>
        <w:t xml:space="preserve"> </w:t>
      </w:r>
      <w:r w:rsidR="00F027EF">
        <w:rPr>
          <w:sz w:val="24"/>
          <w:szCs w:val="24"/>
        </w:rPr>
        <w:t>Kel</w:t>
      </w:r>
      <w:r w:rsidR="00F87942">
        <w:rPr>
          <w:sz w:val="24"/>
          <w:szCs w:val="24"/>
        </w:rPr>
        <w:t>i</w:t>
      </w:r>
      <w:r w:rsidR="00F027EF">
        <w:rPr>
          <w:sz w:val="24"/>
          <w:szCs w:val="24"/>
        </w:rPr>
        <w:t xml:space="preserve"> Keyes</w:t>
      </w:r>
      <w:r w:rsidRPr="005E6D8A">
        <w:rPr>
          <w:sz w:val="24"/>
          <w:szCs w:val="24"/>
        </w:rPr>
        <w:t>, SAC Chair @3:3</w:t>
      </w:r>
      <w:r w:rsidR="006C3E2A">
        <w:rPr>
          <w:sz w:val="24"/>
          <w:szCs w:val="24"/>
        </w:rPr>
        <w:t>3</w:t>
      </w:r>
      <w:r w:rsidRPr="005E6D8A">
        <w:rPr>
          <w:sz w:val="24"/>
          <w:szCs w:val="24"/>
        </w:rPr>
        <w:t>pm</w:t>
      </w:r>
    </w:p>
    <w:p w14:paraId="273BED79" w14:textId="2124FEDE" w:rsidR="00D86553" w:rsidRDefault="00D86553" w:rsidP="005E6D8A">
      <w:pPr>
        <w:rPr>
          <w:sz w:val="24"/>
          <w:szCs w:val="24"/>
        </w:rPr>
      </w:pPr>
    </w:p>
    <w:p w14:paraId="23525B93" w14:textId="298FD079" w:rsidR="00676477" w:rsidRDefault="00676477" w:rsidP="005E6D8A">
      <w:pPr>
        <w:rPr>
          <w:sz w:val="24"/>
          <w:szCs w:val="24"/>
        </w:rPr>
      </w:pPr>
    </w:p>
    <w:p w14:paraId="0D3D8308" w14:textId="77777777" w:rsidR="00676477" w:rsidRDefault="00676477" w:rsidP="005E6D8A">
      <w:pPr>
        <w:rPr>
          <w:sz w:val="24"/>
          <w:szCs w:val="24"/>
        </w:rPr>
      </w:pPr>
    </w:p>
    <w:p w14:paraId="6B1A1DA0" w14:textId="05C7B480" w:rsidR="00BA608C" w:rsidRPr="008B5CBA" w:rsidRDefault="00BA608C" w:rsidP="005E6D8A">
      <w:pPr>
        <w:rPr>
          <w:b/>
          <w:bCs/>
          <w:sz w:val="24"/>
          <w:szCs w:val="24"/>
          <w:u w:val="single"/>
        </w:rPr>
      </w:pPr>
      <w:r w:rsidRPr="00BA608C">
        <w:rPr>
          <w:b/>
          <w:bCs/>
          <w:sz w:val="24"/>
          <w:szCs w:val="24"/>
          <w:u w:val="single"/>
        </w:rPr>
        <w:t xml:space="preserve">Non-voting members in attendance:  </w:t>
      </w:r>
    </w:p>
    <w:p w14:paraId="6124D13A" w14:textId="09F04796" w:rsidR="00BD6F0F" w:rsidRDefault="00BD6F0F" w:rsidP="005E6D8A">
      <w:pPr>
        <w:rPr>
          <w:sz w:val="24"/>
          <w:szCs w:val="24"/>
        </w:rPr>
      </w:pPr>
      <w:r>
        <w:rPr>
          <w:sz w:val="24"/>
          <w:szCs w:val="24"/>
        </w:rPr>
        <w:t>Ewa Kolk (</w:t>
      </w:r>
      <w:r w:rsidR="0076367B">
        <w:rPr>
          <w:sz w:val="24"/>
          <w:szCs w:val="24"/>
        </w:rPr>
        <w:t xml:space="preserve">Assistant </w:t>
      </w:r>
      <w:r>
        <w:rPr>
          <w:sz w:val="24"/>
          <w:szCs w:val="24"/>
        </w:rPr>
        <w:t>Principal)</w:t>
      </w:r>
    </w:p>
    <w:p w14:paraId="28A4E057" w14:textId="1B324233" w:rsidR="00C66821" w:rsidRDefault="00C66821" w:rsidP="005E6D8A">
      <w:pPr>
        <w:rPr>
          <w:sz w:val="24"/>
          <w:szCs w:val="24"/>
        </w:rPr>
      </w:pPr>
      <w:r>
        <w:rPr>
          <w:sz w:val="24"/>
          <w:szCs w:val="24"/>
        </w:rPr>
        <w:t>Shannon Higgins</w:t>
      </w:r>
      <w:r w:rsidR="0076367B">
        <w:rPr>
          <w:sz w:val="24"/>
          <w:szCs w:val="24"/>
        </w:rPr>
        <w:t xml:space="preserve"> (Assistant Principal)</w:t>
      </w:r>
    </w:p>
    <w:p w14:paraId="0DB65C82" w14:textId="5F614ED1" w:rsidR="00F560B6" w:rsidRDefault="00F560B6" w:rsidP="005E6D8A">
      <w:pPr>
        <w:rPr>
          <w:sz w:val="24"/>
          <w:szCs w:val="24"/>
        </w:rPr>
      </w:pPr>
      <w:r>
        <w:rPr>
          <w:sz w:val="24"/>
          <w:szCs w:val="24"/>
        </w:rPr>
        <w:t>Tony Coleman, District Representative via Microsoft Teams</w:t>
      </w:r>
    </w:p>
    <w:p w14:paraId="331982D1" w14:textId="77512A75" w:rsidR="008310B0" w:rsidRDefault="008310B0" w:rsidP="005E6D8A">
      <w:pPr>
        <w:rPr>
          <w:sz w:val="24"/>
          <w:szCs w:val="24"/>
        </w:rPr>
      </w:pPr>
      <w:r>
        <w:rPr>
          <w:sz w:val="24"/>
          <w:szCs w:val="24"/>
        </w:rPr>
        <w:t xml:space="preserve">Lourdes </w:t>
      </w:r>
      <w:proofErr w:type="spellStart"/>
      <w:r>
        <w:rPr>
          <w:sz w:val="24"/>
          <w:szCs w:val="24"/>
        </w:rPr>
        <w:t>K</w:t>
      </w:r>
      <w:r w:rsidR="001825ED">
        <w:rPr>
          <w:sz w:val="24"/>
          <w:szCs w:val="24"/>
        </w:rPr>
        <w:t>hosroz</w:t>
      </w:r>
      <w:r w:rsidR="00572C2B">
        <w:rPr>
          <w:sz w:val="24"/>
          <w:szCs w:val="24"/>
        </w:rPr>
        <w:t>deh</w:t>
      </w:r>
      <w:proofErr w:type="spellEnd"/>
      <w:r>
        <w:rPr>
          <w:sz w:val="24"/>
          <w:szCs w:val="24"/>
        </w:rPr>
        <w:t xml:space="preserve"> via Microsoft Teams</w:t>
      </w:r>
    </w:p>
    <w:p w14:paraId="32D09E31" w14:textId="1781D0B3" w:rsidR="00294F9B" w:rsidRPr="00C123F6" w:rsidRDefault="006367C2" w:rsidP="005E6D8A">
      <w:pPr>
        <w:rPr>
          <w:sz w:val="24"/>
          <w:szCs w:val="24"/>
        </w:rPr>
      </w:pPr>
      <w:r w:rsidRPr="00C123F6">
        <w:rPr>
          <w:bCs/>
          <w:iCs/>
          <w:sz w:val="24"/>
          <w:szCs w:val="24"/>
        </w:rPr>
        <w:t>Julie Hughes</w:t>
      </w:r>
      <w:r w:rsidR="00C123F6">
        <w:rPr>
          <w:bCs/>
          <w:iCs/>
          <w:sz w:val="24"/>
          <w:szCs w:val="24"/>
        </w:rPr>
        <w:t>, School Secretary</w:t>
      </w:r>
    </w:p>
    <w:p w14:paraId="03A5B2E0" w14:textId="09DD0FB0" w:rsidR="005347FF" w:rsidRDefault="00235431" w:rsidP="005347FF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2nd</w:t>
      </w:r>
      <w:r w:rsidR="00245E65">
        <w:rPr>
          <w:b/>
          <w:bCs/>
          <w:sz w:val="24"/>
          <w:szCs w:val="24"/>
          <w:u w:val="single"/>
        </w:rPr>
        <w:t xml:space="preserve"> </w:t>
      </w:r>
      <w:r w:rsidR="004B1920">
        <w:rPr>
          <w:b/>
          <w:bCs/>
          <w:sz w:val="24"/>
          <w:szCs w:val="24"/>
          <w:u w:val="single"/>
        </w:rPr>
        <w:t>meeting:</w:t>
      </w:r>
      <w:r w:rsidR="001C081D">
        <w:rPr>
          <w:b/>
          <w:bCs/>
          <w:sz w:val="24"/>
          <w:szCs w:val="24"/>
          <w:u w:val="single"/>
        </w:rPr>
        <w:t xml:space="preserve"> </w:t>
      </w:r>
      <w:r w:rsidR="001C081D">
        <w:rPr>
          <w:sz w:val="24"/>
          <w:szCs w:val="24"/>
        </w:rPr>
        <w:t xml:space="preserve">   </w:t>
      </w:r>
    </w:p>
    <w:p w14:paraId="3C39B33D" w14:textId="06DDAAAC" w:rsidR="00B832EA" w:rsidRDefault="00B832EA" w:rsidP="00B832EA">
      <w:pPr>
        <w:rPr>
          <w:sz w:val="24"/>
          <w:szCs w:val="24"/>
        </w:rPr>
      </w:pPr>
      <w:r>
        <w:rPr>
          <w:sz w:val="24"/>
          <w:szCs w:val="24"/>
        </w:rPr>
        <w:t>Time began at 3:</w:t>
      </w:r>
      <w:r w:rsidR="00CC7164">
        <w:rPr>
          <w:sz w:val="24"/>
          <w:szCs w:val="24"/>
        </w:rPr>
        <w:t>3</w:t>
      </w:r>
      <w:r w:rsidR="006C3E2A">
        <w:rPr>
          <w:sz w:val="24"/>
          <w:szCs w:val="24"/>
        </w:rPr>
        <w:t>3</w:t>
      </w:r>
    </w:p>
    <w:p w14:paraId="6A68B963" w14:textId="1F4D1660" w:rsidR="00235431" w:rsidRDefault="00235431" w:rsidP="00B20228">
      <w:pPr>
        <w:rPr>
          <w:sz w:val="24"/>
          <w:szCs w:val="24"/>
        </w:rPr>
      </w:pPr>
      <w:r>
        <w:rPr>
          <w:sz w:val="24"/>
          <w:szCs w:val="24"/>
        </w:rPr>
        <w:t>Reviewed last month’s minutes</w:t>
      </w:r>
    </w:p>
    <w:p w14:paraId="7790DD31" w14:textId="372359F1" w:rsidR="00286F40" w:rsidRDefault="00286F40" w:rsidP="00B20228">
      <w:pPr>
        <w:rPr>
          <w:sz w:val="24"/>
          <w:szCs w:val="24"/>
        </w:rPr>
      </w:pPr>
      <w:r>
        <w:rPr>
          <w:sz w:val="24"/>
          <w:szCs w:val="24"/>
        </w:rPr>
        <w:t>Motioned to approve</w:t>
      </w:r>
      <w:r w:rsidR="00235431">
        <w:rPr>
          <w:sz w:val="24"/>
          <w:szCs w:val="24"/>
        </w:rPr>
        <w:t xml:space="preserve"> notes</w:t>
      </w:r>
      <w:r>
        <w:rPr>
          <w:sz w:val="24"/>
          <w:szCs w:val="24"/>
        </w:rPr>
        <w:t xml:space="preserve"> –</w:t>
      </w:r>
      <w:r w:rsidR="00835EC2">
        <w:rPr>
          <w:sz w:val="24"/>
          <w:szCs w:val="24"/>
        </w:rPr>
        <w:t xml:space="preserve"> </w:t>
      </w:r>
      <w:r w:rsidR="00453EDF">
        <w:rPr>
          <w:sz w:val="24"/>
          <w:szCs w:val="24"/>
        </w:rPr>
        <w:t xml:space="preserve">Kate </w:t>
      </w:r>
      <w:proofErr w:type="gramStart"/>
      <w:r w:rsidR="00453EDF">
        <w:rPr>
          <w:sz w:val="24"/>
          <w:szCs w:val="24"/>
        </w:rPr>
        <w:t>Wroten</w:t>
      </w:r>
      <w:r w:rsidR="00235431">
        <w:rPr>
          <w:sz w:val="24"/>
          <w:szCs w:val="24"/>
        </w:rPr>
        <w:t xml:space="preserve"> </w:t>
      </w:r>
      <w:r w:rsidR="00657687">
        <w:rPr>
          <w:sz w:val="24"/>
          <w:szCs w:val="24"/>
        </w:rPr>
        <w:t>,</w:t>
      </w:r>
      <w:proofErr w:type="gramEnd"/>
      <w:r w:rsidR="00657687">
        <w:rPr>
          <w:sz w:val="24"/>
          <w:szCs w:val="24"/>
        </w:rPr>
        <w:t xml:space="preserve"> 2</w:t>
      </w:r>
      <w:r w:rsidR="00657687" w:rsidRPr="00657687">
        <w:rPr>
          <w:sz w:val="24"/>
          <w:szCs w:val="24"/>
          <w:vertAlign w:val="superscript"/>
        </w:rPr>
        <w:t>nd</w:t>
      </w:r>
      <w:r w:rsidR="00657687">
        <w:rPr>
          <w:sz w:val="24"/>
          <w:szCs w:val="24"/>
        </w:rPr>
        <w:t xml:space="preserve"> –</w:t>
      </w:r>
      <w:r w:rsidR="00235431">
        <w:rPr>
          <w:sz w:val="24"/>
          <w:szCs w:val="24"/>
        </w:rPr>
        <w:t xml:space="preserve"> </w:t>
      </w:r>
      <w:r w:rsidR="00453EDF">
        <w:rPr>
          <w:sz w:val="24"/>
          <w:szCs w:val="24"/>
        </w:rPr>
        <w:t>Jenny Palma</w:t>
      </w:r>
    </w:p>
    <w:p w14:paraId="475E2D8A" w14:textId="77777777" w:rsidR="00C66821" w:rsidRDefault="00C66821" w:rsidP="00B20228">
      <w:pPr>
        <w:rPr>
          <w:sz w:val="24"/>
          <w:szCs w:val="24"/>
        </w:rPr>
      </w:pPr>
    </w:p>
    <w:p w14:paraId="52C948C9" w14:textId="77777777" w:rsidR="00F30129" w:rsidRDefault="00F30129" w:rsidP="00F30129">
      <w:pPr>
        <w:rPr>
          <w:b/>
          <w:bCs/>
          <w:sz w:val="24"/>
          <w:szCs w:val="24"/>
          <w:u w:val="single"/>
        </w:rPr>
      </w:pPr>
    </w:p>
    <w:p w14:paraId="77027920" w14:textId="77777777" w:rsidR="003B7AA8" w:rsidRDefault="00413A43" w:rsidP="003B7AA8">
      <w:pPr>
        <w:rPr>
          <w:b/>
          <w:bCs/>
          <w:sz w:val="24"/>
          <w:szCs w:val="24"/>
          <w:u w:val="single"/>
        </w:rPr>
      </w:pPr>
      <w:r w:rsidRPr="00BB0D0B">
        <w:rPr>
          <w:b/>
          <w:bCs/>
          <w:sz w:val="24"/>
          <w:szCs w:val="24"/>
          <w:u w:val="single"/>
        </w:rPr>
        <w:t>Mr. Morgan</w:t>
      </w:r>
      <w:r>
        <w:rPr>
          <w:b/>
          <w:bCs/>
          <w:sz w:val="24"/>
          <w:szCs w:val="24"/>
          <w:u w:val="single"/>
        </w:rPr>
        <w:t xml:space="preserve"> (Principal’s Report)</w:t>
      </w:r>
    </w:p>
    <w:p w14:paraId="0E1EDC63" w14:textId="691573A5" w:rsidR="004A79CE" w:rsidRPr="003B7AA8" w:rsidRDefault="005B63F4" w:rsidP="003B7AA8">
      <w:pPr>
        <w:rPr>
          <w:b/>
          <w:bCs/>
          <w:sz w:val="24"/>
          <w:szCs w:val="24"/>
          <w:u w:val="single"/>
        </w:rPr>
      </w:pPr>
      <w:r>
        <w:rPr>
          <w:sz w:val="24"/>
          <w:szCs w:val="24"/>
        </w:rPr>
        <w:t>No new reports</w:t>
      </w:r>
    </w:p>
    <w:p w14:paraId="2D9A2F60" w14:textId="23C5C912" w:rsidR="005B63F4" w:rsidRDefault="005B63F4" w:rsidP="005B63F4">
      <w:pPr>
        <w:rPr>
          <w:sz w:val="24"/>
          <w:szCs w:val="24"/>
        </w:rPr>
      </w:pPr>
    </w:p>
    <w:p w14:paraId="41E26072" w14:textId="77777777" w:rsidR="009F51BF" w:rsidRDefault="009F51BF" w:rsidP="005B63F4">
      <w:pPr>
        <w:rPr>
          <w:b/>
          <w:bCs/>
          <w:sz w:val="24"/>
          <w:szCs w:val="24"/>
          <w:u w:val="single"/>
        </w:rPr>
      </w:pPr>
    </w:p>
    <w:p w14:paraId="75BF738E" w14:textId="5A8881A4" w:rsidR="005B63F4" w:rsidRDefault="005B63F4" w:rsidP="005B63F4">
      <w:pPr>
        <w:rPr>
          <w:b/>
          <w:bCs/>
          <w:sz w:val="24"/>
          <w:szCs w:val="24"/>
          <w:u w:val="single"/>
        </w:rPr>
      </w:pPr>
      <w:r w:rsidRPr="005B63F4">
        <w:rPr>
          <w:b/>
          <w:bCs/>
          <w:sz w:val="24"/>
          <w:szCs w:val="24"/>
          <w:u w:val="single"/>
        </w:rPr>
        <w:t>Focus Group:</w:t>
      </w:r>
    </w:p>
    <w:p w14:paraId="35BC8A02" w14:textId="2CC68AC9" w:rsidR="005B63F4" w:rsidRDefault="005B63F4" w:rsidP="005B63F4">
      <w:pPr>
        <w:rPr>
          <w:sz w:val="24"/>
          <w:szCs w:val="24"/>
        </w:rPr>
      </w:pPr>
      <w:r>
        <w:rPr>
          <w:sz w:val="24"/>
          <w:szCs w:val="24"/>
        </w:rPr>
        <w:t>Keli Keyes share notes from her latest Focus Group</w:t>
      </w:r>
    </w:p>
    <w:p w14:paraId="0443CB71" w14:textId="77777777" w:rsidR="003B7AA8" w:rsidRDefault="005B63F4" w:rsidP="005B63F4">
      <w:pPr>
        <w:rPr>
          <w:sz w:val="24"/>
          <w:szCs w:val="24"/>
        </w:rPr>
      </w:pPr>
      <w:r>
        <w:rPr>
          <w:sz w:val="24"/>
          <w:szCs w:val="24"/>
        </w:rPr>
        <w:t>*INK – 5K Jail Break, Holiday Tree Campaign</w:t>
      </w:r>
      <w:r w:rsidR="003B7AA8">
        <w:rPr>
          <w:sz w:val="24"/>
          <w:szCs w:val="24"/>
        </w:rPr>
        <w:t xml:space="preserve">, Donors Choose Platforms -getting </w:t>
      </w:r>
      <w:proofErr w:type="gramStart"/>
      <w:r w:rsidR="003B7AA8">
        <w:rPr>
          <w:sz w:val="24"/>
          <w:szCs w:val="24"/>
        </w:rPr>
        <w:t>funded!,</w:t>
      </w:r>
      <w:proofErr w:type="gramEnd"/>
      <w:r w:rsidR="003B7AA8">
        <w:rPr>
          <w:sz w:val="24"/>
          <w:szCs w:val="24"/>
        </w:rPr>
        <w:t xml:space="preserve">  </w:t>
      </w:r>
    </w:p>
    <w:p w14:paraId="57C7117E" w14:textId="3DB62905" w:rsidR="005B63F4" w:rsidRDefault="003B7AA8" w:rsidP="005B63F4">
      <w:pPr>
        <w:rPr>
          <w:sz w:val="24"/>
          <w:szCs w:val="24"/>
        </w:rPr>
      </w:pPr>
      <w:r>
        <w:rPr>
          <w:sz w:val="24"/>
          <w:szCs w:val="24"/>
        </w:rPr>
        <w:t xml:space="preserve">  Tools 4 Schools</w:t>
      </w:r>
      <w:r w:rsidR="00834661">
        <w:rPr>
          <w:sz w:val="24"/>
          <w:szCs w:val="24"/>
        </w:rPr>
        <w:t xml:space="preserve"> – highest participation ever</w:t>
      </w:r>
    </w:p>
    <w:p w14:paraId="10506927" w14:textId="3F76FAE8" w:rsidR="00834661" w:rsidRDefault="00834661" w:rsidP="005B63F4">
      <w:pPr>
        <w:rPr>
          <w:sz w:val="24"/>
          <w:szCs w:val="24"/>
        </w:rPr>
      </w:pPr>
      <w:r>
        <w:rPr>
          <w:sz w:val="24"/>
          <w:szCs w:val="24"/>
        </w:rPr>
        <w:t>Safety Talk – updates, Safe School Officers, Mental Health &amp; physical security, every school has a sheriff officer – school helps to pay for that, suggests Threat Assessment Team (</w:t>
      </w:r>
      <w:r w:rsidR="00BC4F5E">
        <w:rPr>
          <w:sz w:val="24"/>
          <w:szCs w:val="24"/>
        </w:rPr>
        <w:t xml:space="preserve">Fortify FL </w:t>
      </w:r>
      <w:r>
        <w:rPr>
          <w:sz w:val="24"/>
          <w:szCs w:val="24"/>
        </w:rPr>
        <w:t>app</w:t>
      </w:r>
      <w:r w:rsidR="00BC4F5E">
        <w:rPr>
          <w:sz w:val="24"/>
          <w:szCs w:val="24"/>
        </w:rPr>
        <w:t>)</w:t>
      </w:r>
      <w:r w:rsidR="00E548BB">
        <w:rPr>
          <w:sz w:val="24"/>
          <w:szCs w:val="24"/>
        </w:rPr>
        <w:t>, House Bill 1421 – mental health training due to be done by July</w:t>
      </w:r>
      <w:r w:rsidR="0047582A">
        <w:rPr>
          <w:sz w:val="24"/>
          <w:szCs w:val="24"/>
        </w:rPr>
        <w:t xml:space="preserve">, </w:t>
      </w:r>
      <w:proofErr w:type="spellStart"/>
      <w:r w:rsidR="0047582A">
        <w:rPr>
          <w:sz w:val="24"/>
          <w:szCs w:val="24"/>
        </w:rPr>
        <w:t>Centegix</w:t>
      </w:r>
      <w:proofErr w:type="spellEnd"/>
      <w:r w:rsidR="0047582A">
        <w:rPr>
          <w:sz w:val="24"/>
          <w:szCs w:val="24"/>
        </w:rPr>
        <w:t xml:space="preserve"> badges – all faculty &amp; staff to wear them</w:t>
      </w:r>
    </w:p>
    <w:p w14:paraId="5C3FCC22" w14:textId="2A2866F5" w:rsidR="005B23C3" w:rsidRDefault="00847E1F" w:rsidP="005B63F4">
      <w:pPr>
        <w:rPr>
          <w:sz w:val="24"/>
          <w:szCs w:val="24"/>
          <w:vertAlign w:val="superscript"/>
        </w:rPr>
      </w:pPr>
      <w:r>
        <w:rPr>
          <w:sz w:val="24"/>
          <w:szCs w:val="24"/>
        </w:rPr>
        <w:t xml:space="preserve">Superintendent Updates: </w:t>
      </w:r>
      <w:r w:rsidR="005B23C3">
        <w:rPr>
          <w:sz w:val="24"/>
          <w:szCs w:val="24"/>
        </w:rPr>
        <w:t>praised principals behind the work of Hurricane Ian, possible make-ups days pending, recognized as an exemplary district in Character Counts, growth management – hot topic, teacher shortage</w:t>
      </w:r>
      <w:r w:rsidR="009F51BF">
        <w:rPr>
          <w:sz w:val="24"/>
          <w:szCs w:val="24"/>
        </w:rPr>
        <w:t xml:space="preserve"> – yet recognized for going above and beyond</w:t>
      </w:r>
      <w:r w:rsidR="005B23C3">
        <w:rPr>
          <w:sz w:val="24"/>
          <w:szCs w:val="24"/>
        </w:rPr>
        <w:t>, bus shortage - no travel requests past April 17</w:t>
      </w:r>
      <w:r w:rsidR="005B23C3" w:rsidRPr="005B23C3">
        <w:rPr>
          <w:sz w:val="24"/>
          <w:szCs w:val="24"/>
          <w:vertAlign w:val="superscript"/>
        </w:rPr>
        <w:t>th</w:t>
      </w:r>
      <w:r w:rsidR="005B23C3">
        <w:rPr>
          <w:sz w:val="24"/>
          <w:szCs w:val="24"/>
          <w:vertAlign w:val="superscript"/>
        </w:rPr>
        <w:t xml:space="preserve">   </w:t>
      </w:r>
    </w:p>
    <w:p w14:paraId="6B028D9B" w14:textId="77777777" w:rsidR="00680599" w:rsidRDefault="00680599" w:rsidP="005B63F4">
      <w:pPr>
        <w:rPr>
          <w:sz w:val="24"/>
          <w:szCs w:val="24"/>
          <w:vertAlign w:val="superscript"/>
        </w:rPr>
      </w:pPr>
    </w:p>
    <w:p w14:paraId="20211D8F" w14:textId="60BC12C1" w:rsidR="00680599" w:rsidRPr="00680599" w:rsidRDefault="00680599" w:rsidP="005B63F4">
      <w:pPr>
        <w:rPr>
          <w:sz w:val="36"/>
          <w:szCs w:val="36"/>
          <w:vertAlign w:val="superscript"/>
        </w:rPr>
      </w:pPr>
      <w:r w:rsidRPr="00680599">
        <w:rPr>
          <w:sz w:val="36"/>
          <w:szCs w:val="36"/>
          <w:vertAlign w:val="superscript"/>
        </w:rPr>
        <w:t xml:space="preserve">Ms. Kolk acknowledged the district shortages, but we are fortunate to not feel that as much @ </w:t>
      </w:r>
      <w:proofErr w:type="spellStart"/>
      <w:r w:rsidRPr="00680599">
        <w:rPr>
          <w:sz w:val="36"/>
          <w:szCs w:val="36"/>
          <w:vertAlign w:val="superscript"/>
        </w:rPr>
        <w:t>Picolata</w:t>
      </w:r>
      <w:proofErr w:type="spellEnd"/>
      <w:r w:rsidRPr="00680599">
        <w:rPr>
          <w:sz w:val="36"/>
          <w:szCs w:val="36"/>
          <w:vertAlign w:val="superscript"/>
        </w:rPr>
        <w:t>.</w:t>
      </w:r>
    </w:p>
    <w:p w14:paraId="4BAEFB09" w14:textId="77777777" w:rsidR="005B23C3" w:rsidRDefault="005B23C3" w:rsidP="005C5C18">
      <w:pPr>
        <w:rPr>
          <w:sz w:val="24"/>
          <w:szCs w:val="24"/>
          <w:vertAlign w:val="superscript"/>
        </w:rPr>
      </w:pPr>
    </w:p>
    <w:p w14:paraId="62121841" w14:textId="6EB698BA" w:rsidR="0045559F" w:rsidRDefault="0045559F" w:rsidP="005C5C1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SAC Requests:</w:t>
      </w:r>
    </w:p>
    <w:p w14:paraId="600AB101" w14:textId="0F2FBB84" w:rsidR="00AA3635" w:rsidRPr="0045559F" w:rsidRDefault="0045559F" w:rsidP="005C5C18">
      <w:pPr>
        <w:rPr>
          <w:sz w:val="24"/>
          <w:szCs w:val="24"/>
        </w:rPr>
      </w:pPr>
      <w:r w:rsidRPr="0045559F">
        <w:rPr>
          <w:sz w:val="24"/>
          <w:szCs w:val="24"/>
        </w:rPr>
        <w:t>None</w:t>
      </w:r>
      <w:r>
        <w:rPr>
          <w:sz w:val="24"/>
          <w:szCs w:val="24"/>
        </w:rPr>
        <w:t>, but form shared</w:t>
      </w:r>
    </w:p>
    <w:p w14:paraId="2576643E" w14:textId="186C2838" w:rsidR="00C642B6" w:rsidRDefault="00C642B6" w:rsidP="005C5C18">
      <w:pPr>
        <w:rPr>
          <w:sz w:val="24"/>
          <w:szCs w:val="24"/>
        </w:rPr>
      </w:pPr>
    </w:p>
    <w:p w14:paraId="084FAFDC" w14:textId="3EEE9EF3" w:rsidR="00302329" w:rsidRDefault="00302329" w:rsidP="005C5C18">
      <w:pPr>
        <w:rPr>
          <w:b/>
          <w:bCs/>
          <w:sz w:val="24"/>
          <w:szCs w:val="24"/>
          <w:u w:val="single"/>
        </w:rPr>
      </w:pPr>
      <w:r w:rsidRPr="00302329">
        <w:rPr>
          <w:b/>
          <w:bCs/>
          <w:sz w:val="24"/>
          <w:szCs w:val="24"/>
          <w:u w:val="single"/>
        </w:rPr>
        <w:t>PTA Updates:</w:t>
      </w:r>
    </w:p>
    <w:p w14:paraId="02F9B95F" w14:textId="753EA3C3" w:rsidR="00E22AAF" w:rsidRDefault="005033C4" w:rsidP="00B20228">
      <w:pPr>
        <w:rPr>
          <w:sz w:val="24"/>
          <w:szCs w:val="24"/>
        </w:rPr>
      </w:pPr>
      <w:r>
        <w:rPr>
          <w:sz w:val="24"/>
          <w:szCs w:val="24"/>
        </w:rPr>
        <w:t xml:space="preserve">Chrissy Howard Instagram – working on it, Chick-fil-A Night postponed, lots of submissions for </w:t>
      </w:r>
      <w:r w:rsidR="00B857D2">
        <w:rPr>
          <w:sz w:val="24"/>
          <w:szCs w:val="24"/>
        </w:rPr>
        <w:t>pumpkin contest – voting starting!</w:t>
      </w:r>
    </w:p>
    <w:p w14:paraId="398735B5" w14:textId="3E98BED2" w:rsidR="005033C4" w:rsidRDefault="005033C4" w:rsidP="00B20228">
      <w:pPr>
        <w:rPr>
          <w:sz w:val="24"/>
          <w:szCs w:val="24"/>
        </w:rPr>
      </w:pPr>
      <w:r>
        <w:rPr>
          <w:sz w:val="24"/>
          <w:szCs w:val="24"/>
        </w:rPr>
        <w:t xml:space="preserve">Puma Power Course – way over our goal &amp; company is matching it! </w:t>
      </w:r>
    </w:p>
    <w:p w14:paraId="2E443B99" w14:textId="77777777" w:rsidR="00CA1DDF" w:rsidRPr="004C1FE3" w:rsidRDefault="00CA1DDF" w:rsidP="00B20228">
      <w:pPr>
        <w:rPr>
          <w:sz w:val="24"/>
          <w:szCs w:val="24"/>
        </w:rPr>
      </w:pPr>
    </w:p>
    <w:p w14:paraId="0A098D82" w14:textId="7ECE1062" w:rsidR="009A076C" w:rsidRDefault="009910C8" w:rsidP="00B20228">
      <w:pPr>
        <w:rPr>
          <w:b/>
          <w:bCs/>
          <w:sz w:val="24"/>
          <w:szCs w:val="24"/>
          <w:u w:val="single"/>
        </w:rPr>
      </w:pPr>
      <w:r w:rsidRPr="009910C8">
        <w:rPr>
          <w:b/>
          <w:bCs/>
          <w:sz w:val="24"/>
          <w:szCs w:val="24"/>
          <w:u w:val="single"/>
        </w:rPr>
        <w:t>Good of Group:</w:t>
      </w:r>
    </w:p>
    <w:p w14:paraId="20D31668" w14:textId="215ABE3B" w:rsidR="008B6C52" w:rsidRDefault="00B942F6" w:rsidP="00075AC8">
      <w:pPr>
        <w:rPr>
          <w:sz w:val="24"/>
          <w:szCs w:val="24"/>
        </w:rPr>
      </w:pPr>
      <w:r>
        <w:rPr>
          <w:sz w:val="24"/>
          <w:szCs w:val="24"/>
        </w:rPr>
        <w:t xml:space="preserve">Book </w:t>
      </w:r>
      <w:r w:rsidR="0044440D">
        <w:rPr>
          <w:sz w:val="24"/>
          <w:szCs w:val="24"/>
        </w:rPr>
        <w:t>Fair coming December 7</w:t>
      </w:r>
      <w:r w:rsidR="0044440D" w:rsidRPr="0044440D">
        <w:rPr>
          <w:sz w:val="24"/>
          <w:szCs w:val="24"/>
          <w:vertAlign w:val="superscript"/>
        </w:rPr>
        <w:t>th</w:t>
      </w:r>
      <w:r w:rsidR="0044440D">
        <w:rPr>
          <w:sz w:val="24"/>
          <w:szCs w:val="24"/>
        </w:rPr>
        <w:t xml:space="preserve"> – 14</w:t>
      </w:r>
      <w:r w:rsidR="0044440D" w:rsidRPr="0044440D">
        <w:rPr>
          <w:sz w:val="24"/>
          <w:szCs w:val="24"/>
          <w:vertAlign w:val="superscript"/>
        </w:rPr>
        <w:t>th</w:t>
      </w:r>
      <w:r w:rsidR="0044440D">
        <w:rPr>
          <w:sz w:val="24"/>
          <w:szCs w:val="24"/>
        </w:rPr>
        <w:t xml:space="preserve">, </w:t>
      </w:r>
      <w:r w:rsidR="008B6C52">
        <w:rPr>
          <w:sz w:val="24"/>
          <w:szCs w:val="24"/>
        </w:rPr>
        <w:t xml:space="preserve">Next meeting </w:t>
      </w:r>
      <w:r w:rsidR="00CC51E3">
        <w:rPr>
          <w:sz w:val="24"/>
          <w:szCs w:val="24"/>
        </w:rPr>
        <w:t xml:space="preserve">on </w:t>
      </w:r>
      <w:r w:rsidR="005B23C3">
        <w:rPr>
          <w:sz w:val="24"/>
          <w:szCs w:val="24"/>
        </w:rPr>
        <w:t>Novem</w:t>
      </w:r>
      <w:r w:rsidR="00075AC8">
        <w:rPr>
          <w:sz w:val="24"/>
          <w:szCs w:val="24"/>
        </w:rPr>
        <w:t>ber</w:t>
      </w:r>
      <w:r w:rsidR="00E00809">
        <w:rPr>
          <w:sz w:val="24"/>
          <w:szCs w:val="24"/>
        </w:rPr>
        <w:t xml:space="preserve"> </w:t>
      </w:r>
      <w:r w:rsidR="00911D9B">
        <w:rPr>
          <w:sz w:val="24"/>
          <w:szCs w:val="24"/>
        </w:rPr>
        <w:t>28</w:t>
      </w:r>
      <w:r w:rsidR="00911D9B" w:rsidRPr="008A13D4">
        <w:rPr>
          <w:sz w:val="24"/>
          <w:szCs w:val="24"/>
          <w:vertAlign w:val="superscript"/>
        </w:rPr>
        <w:t>th</w:t>
      </w:r>
      <w:r w:rsidR="008A13D4">
        <w:rPr>
          <w:sz w:val="24"/>
          <w:szCs w:val="24"/>
        </w:rPr>
        <w:t xml:space="preserve"> @ 3:30 p.m.</w:t>
      </w:r>
    </w:p>
    <w:p w14:paraId="585A71F8" w14:textId="77777777" w:rsidR="008B6C52" w:rsidRDefault="008B6C52" w:rsidP="005E6D8A">
      <w:pPr>
        <w:rPr>
          <w:sz w:val="24"/>
          <w:szCs w:val="24"/>
        </w:rPr>
      </w:pPr>
    </w:p>
    <w:p w14:paraId="3793AD49" w14:textId="606DC585" w:rsidR="004B1920" w:rsidRDefault="00A16B19" w:rsidP="005E6D8A">
      <w:pPr>
        <w:rPr>
          <w:sz w:val="24"/>
          <w:szCs w:val="24"/>
        </w:rPr>
      </w:pPr>
      <w:r>
        <w:rPr>
          <w:sz w:val="24"/>
          <w:szCs w:val="24"/>
        </w:rPr>
        <w:t>Meeting was adjourned</w:t>
      </w:r>
      <w:r w:rsidR="00234FB1">
        <w:rPr>
          <w:sz w:val="24"/>
          <w:szCs w:val="24"/>
        </w:rPr>
        <w:t xml:space="preserve"> at </w:t>
      </w:r>
      <w:r w:rsidR="00DC1653">
        <w:rPr>
          <w:sz w:val="24"/>
          <w:szCs w:val="24"/>
        </w:rPr>
        <w:t>3:59</w:t>
      </w:r>
    </w:p>
    <w:p w14:paraId="35112216" w14:textId="46C893EE" w:rsidR="008B6C52" w:rsidRDefault="008B6C52" w:rsidP="005E6D8A">
      <w:pPr>
        <w:rPr>
          <w:sz w:val="24"/>
          <w:szCs w:val="24"/>
        </w:rPr>
      </w:pPr>
      <w:r>
        <w:rPr>
          <w:sz w:val="24"/>
          <w:szCs w:val="24"/>
        </w:rPr>
        <w:t>Motion to adjourn –</w:t>
      </w:r>
      <w:r w:rsidR="0044440D">
        <w:rPr>
          <w:sz w:val="24"/>
          <w:szCs w:val="24"/>
        </w:rPr>
        <w:t xml:space="preserve"> Chrissy Howard</w:t>
      </w:r>
      <w:r w:rsidR="00B177F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382FC5">
        <w:rPr>
          <w:sz w:val="24"/>
          <w:szCs w:val="24"/>
        </w:rPr>
        <w:t xml:space="preserve">     Seconded</w:t>
      </w:r>
      <w:r w:rsidR="007F5EDE">
        <w:rPr>
          <w:sz w:val="24"/>
          <w:szCs w:val="24"/>
        </w:rPr>
        <w:t xml:space="preserve"> –</w:t>
      </w:r>
      <w:r w:rsidR="005B23C3">
        <w:rPr>
          <w:sz w:val="24"/>
          <w:szCs w:val="24"/>
        </w:rPr>
        <w:t xml:space="preserve"> </w:t>
      </w:r>
      <w:r w:rsidR="0044440D">
        <w:rPr>
          <w:sz w:val="24"/>
          <w:szCs w:val="24"/>
        </w:rPr>
        <w:t>Ewa Kolk</w:t>
      </w:r>
    </w:p>
    <w:p w14:paraId="49052F4C" w14:textId="66F4511F" w:rsidR="00BB0D0B" w:rsidRDefault="00BB0D0B" w:rsidP="005E6D8A">
      <w:pPr>
        <w:rPr>
          <w:sz w:val="24"/>
          <w:szCs w:val="24"/>
        </w:rPr>
      </w:pPr>
    </w:p>
    <w:sectPr w:rsidR="00BB0D0B" w:rsidSect="00EB7776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DQ0tjAzNDE3tTRT0lEKTi0uzszPAykwqQUATKCJ3CwAAAA="/>
  </w:docVars>
  <w:rsids>
    <w:rsidRoot w:val="00195B27"/>
    <w:rsid w:val="000008C2"/>
    <w:rsid w:val="00017EDA"/>
    <w:rsid w:val="000257F5"/>
    <w:rsid w:val="0003140E"/>
    <w:rsid w:val="00031816"/>
    <w:rsid w:val="00034862"/>
    <w:rsid w:val="00036DA8"/>
    <w:rsid w:val="00037098"/>
    <w:rsid w:val="00050AAD"/>
    <w:rsid w:val="000713AF"/>
    <w:rsid w:val="00075AC8"/>
    <w:rsid w:val="00086554"/>
    <w:rsid w:val="000E0102"/>
    <w:rsid w:val="000E1C81"/>
    <w:rsid w:val="000E28B5"/>
    <w:rsid w:val="00101298"/>
    <w:rsid w:val="00106C33"/>
    <w:rsid w:val="00154609"/>
    <w:rsid w:val="001825ED"/>
    <w:rsid w:val="00187CB0"/>
    <w:rsid w:val="00193B4D"/>
    <w:rsid w:val="00195B27"/>
    <w:rsid w:val="00197D11"/>
    <w:rsid w:val="001A0F91"/>
    <w:rsid w:val="001A27A6"/>
    <w:rsid w:val="001B0D58"/>
    <w:rsid w:val="001C081D"/>
    <w:rsid w:val="001C514A"/>
    <w:rsid w:val="001D6F92"/>
    <w:rsid w:val="001E4E96"/>
    <w:rsid w:val="001E4F81"/>
    <w:rsid w:val="001E5DF3"/>
    <w:rsid w:val="001E74B6"/>
    <w:rsid w:val="001F6D7F"/>
    <w:rsid w:val="00204AFC"/>
    <w:rsid w:val="00215F0F"/>
    <w:rsid w:val="002247BB"/>
    <w:rsid w:val="0022488E"/>
    <w:rsid w:val="00224A11"/>
    <w:rsid w:val="00226D12"/>
    <w:rsid w:val="0022761F"/>
    <w:rsid w:val="002300B2"/>
    <w:rsid w:val="00234FB1"/>
    <w:rsid w:val="00235431"/>
    <w:rsid w:val="00237C41"/>
    <w:rsid w:val="00245E65"/>
    <w:rsid w:val="0025458B"/>
    <w:rsid w:val="0026701D"/>
    <w:rsid w:val="002707DC"/>
    <w:rsid w:val="00286F40"/>
    <w:rsid w:val="00294F9B"/>
    <w:rsid w:val="002A1555"/>
    <w:rsid w:val="002A6903"/>
    <w:rsid w:val="002A7370"/>
    <w:rsid w:val="002C6A73"/>
    <w:rsid w:val="002E2FDF"/>
    <w:rsid w:val="002E4802"/>
    <w:rsid w:val="002E588E"/>
    <w:rsid w:val="002E5909"/>
    <w:rsid w:val="00302329"/>
    <w:rsid w:val="00303996"/>
    <w:rsid w:val="00314804"/>
    <w:rsid w:val="00325129"/>
    <w:rsid w:val="003305F6"/>
    <w:rsid w:val="003308CC"/>
    <w:rsid w:val="003376FC"/>
    <w:rsid w:val="00343E8C"/>
    <w:rsid w:val="00372146"/>
    <w:rsid w:val="00382FC5"/>
    <w:rsid w:val="00383B36"/>
    <w:rsid w:val="00384FB6"/>
    <w:rsid w:val="00394478"/>
    <w:rsid w:val="003A553F"/>
    <w:rsid w:val="003B28A1"/>
    <w:rsid w:val="003B2A16"/>
    <w:rsid w:val="003B3BC3"/>
    <w:rsid w:val="003B5321"/>
    <w:rsid w:val="003B64A0"/>
    <w:rsid w:val="003B738E"/>
    <w:rsid w:val="003B7AA8"/>
    <w:rsid w:val="003B7D85"/>
    <w:rsid w:val="003E0F4F"/>
    <w:rsid w:val="00402E19"/>
    <w:rsid w:val="00407B87"/>
    <w:rsid w:val="00413890"/>
    <w:rsid w:val="004139AA"/>
    <w:rsid w:val="00413A43"/>
    <w:rsid w:val="00416745"/>
    <w:rsid w:val="00433EB8"/>
    <w:rsid w:val="00443416"/>
    <w:rsid w:val="0044440D"/>
    <w:rsid w:val="00451C61"/>
    <w:rsid w:val="00453EDF"/>
    <w:rsid w:val="0045559F"/>
    <w:rsid w:val="00470050"/>
    <w:rsid w:val="0047582A"/>
    <w:rsid w:val="004812C6"/>
    <w:rsid w:val="00485D76"/>
    <w:rsid w:val="004964EF"/>
    <w:rsid w:val="00497C62"/>
    <w:rsid w:val="004A16B0"/>
    <w:rsid w:val="004A79CE"/>
    <w:rsid w:val="004B1920"/>
    <w:rsid w:val="004C1FE3"/>
    <w:rsid w:val="004C268D"/>
    <w:rsid w:val="004C6301"/>
    <w:rsid w:val="004E39D5"/>
    <w:rsid w:val="004E5722"/>
    <w:rsid w:val="004E62CC"/>
    <w:rsid w:val="004E725A"/>
    <w:rsid w:val="004F11CF"/>
    <w:rsid w:val="004F1897"/>
    <w:rsid w:val="004F2809"/>
    <w:rsid w:val="004F5A23"/>
    <w:rsid w:val="0050038D"/>
    <w:rsid w:val="005033C4"/>
    <w:rsid w:val="00513298"/>
    <w:rsid w:val="00517157"/>
    <w:rsid w:val="00527545"/>
    <w:rsid w:val="005347FF"/>
    <w:rsid w:val="00540267"/>
    <w:rsid w:val="00555698"/>
    <w:rsid w:val="0056487F"/>
    <w:rsid w:val="00572C2B"/>
    <w:rsid w:val="00574C14"/>
    <w:rsid w:val="005751DF"/>
    <w:rsid w:val="0059201A"/>
    <w:rsid w:val="00596230"/>
    <w:rsid w:val="005B23C3"/>
    <w:rsid w:val="005B63F4"/>
    <w:rsid w:val="005B6D2D"/>
    <w:rsid w:val="005C158A"/>
    <w:rsid w:val="005C5C18"/>
    <w:rsid w:val="005D35BB"/>
    <w:rsid w:val="005E2CD3"/>
    <w:rsid w:val="005E6D8A"/>
    <w:rsid w:val="006061B8"/>
    <w:rsid w:val="006176CB"/>
    <w:rsid w:val="0062189D"/>
    <w:rsid w:val="00625384"/>
    <w:rsid w:val="006270B7"/>
    <w:rsid w:val="006367C2"/>
    <w:rsid w:val="00657687"/>
    <w:rsid w:val="00673C19"/>
    <w:rsid w:val="00676477"/>
    <w:rsid w:val="00680599"/>
    <w:rsid w:val="006A6332"/>
    <w:rsid w:val="006B6FD4"/>
    <w:rsid w:val="006C255A"/>
    <w:rsid w:val="006C3E2A"/>
    <w:rsid w:val="006D4753"/>
    <w:rsid w:val="006E792A"/>
    <w:rsid w:val="006F25F8"/>
    <w:rsid w:val="00702E9B"/>
    <w:rsid w:val="00740677"/>
    <w:rsid w:val="00741BF0"/>
    <w:rsid w:val="0076367B"/>
    <w:rsid w:val="00773F07"/>
    <w:rsid w:val="0077404D"/>
    <w:rsid w:val="00780C2A"/>
    <w:rsid w:val="00783843"/>
    <w:rsid w:val="00785267"/>
    <w:rsid w:val="00791BFC"/>
    <w:rsid w:val="007936FE"/>
    <w:rsid w:val="00793CAB"/>
    <w:rsid w:val="007B2B19"/>
    <w:rsid w:val="007B41F5"/>
    <w:rsid w:val="007C1DBB"/>
    <w:rsid w:val="007C365E"/>
    <w:rsid w:val="007C548D"/>
    <w:rsid w:val="007D67DE"/>
    <w:rsid w:val="007E5B46"/>
    <w:rsid w:val="007F050B"/>
    <w:rsid w:val="007F329B"/>
    <w:rsid w:val="007F44AA"/>
    <w:rsid w:val="007F5EDE"/>
    <w:rsid w:val="00810715"/>
    <w:rsid w:val="00816CDD"/>
    <w:rsid w:val="008310B0"/>
    <w:rsid w:val="00834661"/>
    <w:rsid w:val="00835EC2"/>
    <w:rsid w:val="00847E1F"/>
    <w:rsid w:val="00851CC9"/>
    <w:rsid w:val="00852B0A"/>
    <w:rsid w:val="00862486"/>
    <w:rsid w:val="0087047B"/>
    <w:rsid w:val="00872852"/>
    <w:rsid w:val="008A13D4"/>
    <w:rsid w:val="008B37E3"/>
    <w:rsid w:val="008B55C2"/>
    <w:rsid w:val="008B5CBA"/>
    <w:rsid w:val="008B6C52"/>
    <w:rsid w:val="008C0A01"/>
    <w:rsid w:val="008C4E2C"/>
    <w:rsid w:val="008C7B9B"/>
    <w:rsid w:val="008F0EA3"/>
    <w:rsid w:val="00905879"/>
    <w:rsid w:val="00906794"/>
    <w:rsid w:val="00911D9B"/>
    <w:rsid w:val="00912F0F"/>
    <w:rsid w:val="0092348C"/>
    <w:rsid w:val="00942152"/>
    <w:rsid w:val="009425B8"/>
    <w:rsid w:val="009450E4"/>
    <w:rsid w:val="00953537"/>
    <w:rsid w:val="00963B48"/>
    <w:rsid w:val="00964CDD"/>
    <w:rsid w:val="0098215A"/>
    <w:rsid w:val="00987B29"/>
    <w:rsid w:val="009910C8"/>
    <w:rsid w:val="009A076C"/>
    <w:rsid w:val="009A20EF"/>
    <w:rsid w:val="009A7E98"/>
    <w:rsid w:val="009B65E7"/>
    <w:rsid w:val="009B78AF"/>
    <w:rsid w:val="009C01ED"/>
    <w:rsid w:val="009C3057"/>
    <w:rsid w:val="009D5EC2"/>
    <w:rsid w:val="009E3184"/>
    <w:rsid w:val="009E705E"/>
    <w:rsid w:val="009E78B5"/>
    <w:rsid w:val="009F51BF"/>
    <w:rsid w:val="009F5E0F"/>
    <w:rsid w:val="009F5F31"/>
    <w:rsid w:val="00A14D0B"/>
    <w:rsid w:val="00A16B19"/>
    <w:rsid w:val="00A21CB7"/>
    <w:rsid w:val="00A639E8"/>
    <w:rsid w:val="00A80951"/>
    <w:rsid w:val="00A82A2A"/>
    <w:rsid w:val="00A872A7"/>
    <w:rsid w:val="00AA3635"/>
    <w:rsid w:val="00AC35E8"/>
    <w:rsid w:val="00AC67D8"/>
    <w:rsid w:val="00AE58CF"/>
    <w:rsid w:val="00AF464E"/>
    <w:rsid w:val="00B1095B"/>
    <w:rsid w:val="00B15F26"/>
    <w:rsid w:val="00B177FC"/>
    <w:rsid w:val="00B20228"/>
    <w:rsid w:val="00B27BC4"/>
    <w:rsid w:val="00B27C76"/>
    <w:rsid w:val="00B34892"/>
    <w:rsid w:val="00B41704"/>
    <w:rsid w:val="00B42389"/>
    <w:rsid w:val="00B4761C"/>
    <w:rsid w:val="00B7025D"/>
    <w:rsid w:val="00B71D9F"/>
    <w:rsid w:val="00B832EA"/>
    <w:rsid w:val="00B857D2"/>
    <w:rsid w:val="00B86F33"/>
    <w:rsid w:val="00B93237"/>
    <w:rsid w:val="00B9393C"/>
    <w:rsid w:val="00B942F6"/>
    <w:rsid w:val="00BA2385"/>
    <w:rsid w:val="00BA608C"/>
    <w:rsid w:val="00BB050E"/>
    <w:rsid w:val="00BB0D0B"/>
    <w:rsid w:val="00BB523E"/>
    <w:rsid w:val="00BC4F5E"/>
    <w:rsid w:val="00BC5B06"/>
    <w:rsid w:val="00BD6F0F"/>
    <w:rsid w:val="00BE03D3"/>
    <w:rsid w:val="00BF33C3"/>
    <w:rsid w:val="00BF5607"/>
    <w:rsid w:val="00C123F6"/>
    <w:rsid w:val="00C1415A"/>
    <w:rsid w:val="00C52330"/>
    <w:rsid w:val="00C5322D"/>
    <w:rsid w:val="00C56C09"/>
    <w:rsid w:val="00C642B6"/>
    <w:rsid w:val="00C6522E"/>
    <w:rsid w:val="00C66821"/>
    <w:rsid w:val="00CA1DDF"/>
    <w:rsid w:val="00CB3214"/>
    <w:rsid w:val="00CB3C40"/>
    <w:rsid w:val="00CC51E3"/>
    <w:rsid w:val="00CC7164"/>
    <w:rsid w:val="00CE5A26"/>
    <w:rsid w:val="00CE7802"/>
    <w:rsid w:val="00CF0BAE"/>
    <w:rsid w:val="00D006EB"/>
    <w:rsid w:val="00D22C19"/>
    <w:rsid w:val="00D33DC2"/>
    <w:rsid w:val="00D6324D"/>
    <w:rsid w:val="00D85C85"/>
    <w:rsid w:val="00D86553"/>
    <w:rsid w:val="00D97F54"/>
    <w:rsid w:val="00DC0EF0"/>
    <w:rsid w:val="00DC1653"/>
    <w:rsid w:val="00DC5A90"/>
    <w:rsid w:val="00DD02BE"/>
    <w:rsid w:val="00DE05CA"/>
    <w:rsid w:val="00DE6952"/>
    <w:rsid w:val="00DF272B"/>
    <w:rsid w:val="00E00809"/>
    <w:rsid w:val="00E121F5"/>
    <w:rsid w:val="00E21CC9"/>
    <w:rsid w:val="00E22AAF"/>
    <w:rsid w:val="00E34571"/>
    <w:rsid w:val="00E4082A"/>
    <w:rsid w:val="00E50DF6"/>
    <w:rsid w:val="00E548BB"/>
    <w:rsid w:val="00E578D1"/>
    <w:rsid w:val="00E73C49"/>
    <w:rsid w:val="00E76E1F"/>
    <w:rsid w:val="00E85556"/>
    <w:rsid w:val="00EB7776"/>
    <w:rsid w:val="00EC2C4C"/>
    <w:rsid w:val="00ED03A9"/>
    <w:rsid w:val="00ED2D1A"/>
    <w:rsid w:val="00ED4869"/>
    <w:rsid w:val="00ED7480"/>
    <w:rsid w:val="00EE0846"/>
    <w:rsid w:val="00EE3B8C"/>
    <w:rsid w:val="00F01985"/>
    <w:rsid w:val="00F027EF"/>
    <w:rsid w:val="00F1074F"/>
    <w:rsid w:val="00F11D46"/>
    <w:rsid w:val="00F30129"/>
    <w:rsid w:val="00F33EA2"/>
    <w:rsid w:val="00F40ED1"/>
    <w:rsid w:val="00F560B6"/>
    <w:rsid w:val="00F61837"/>
    <w:rsid w:val="00F61F2C"/>
    <w:rsid w:val="00F645FB"/>
    <w:rsid w:val="00F73BB5"/>
    <w:rsid w:val="00F87942"/>
    <w:rsid w:val="00F97121"/>
    <w:rsid w:val="00FA105A"/>
    <w:rsid w:val="00FB41A7"/>
    <w:rsid w:val="00FB7326"/>
    <w:rsid w:val="00FC5EC5"/>
    <w:rsid w:val="00FF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18A41"/>
  <w15:chartTrackingRefBased/>
  <w15:docId w15:val="{E119EE1E-B320-4C6A-8EC5-4D8616908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B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71D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D9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1D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D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D9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137100CD95A4D9196F6AD0FF9623C" ma:contentTypeVersion="15" ma:contentTypeDescription="Create a new document." ma:contentTypeScope="" ma:versionID="2d142e0b04a3ebf9db9458bb006b8429">
  <xsd:schema xmlns:xsd="http://www.w3.org/2001/XMLSchema" xmlns:xs="http://www.w3.org/2001/XMLSchema" xmlns:p="http://schemas.microsoft.com/office/2006/metadata/properties" xmlns:ns1="http://schemas.microsoft.com/sharepoint/v3" xmlns:ns3="b48ca8aa-f6c8-42a7-9ff2-be6f4ca0c63a" xmlns:ns4="cd45263b-31a6-4e00-bc8e-6dc5bc33cb6d" targetNamespace="http://schemas.microsoft.com/office/2006/metadata/properties" ma:root="true" ma:fieldsID="1e14eca79f58e8054bc347a1c63570d1" ns1:_="" ns3:_="" ns4:_="">
    <xsd:import namespace="http://schemas.microsoft.com/sharepoint/v3"/>
    <xsd:import namespace="b48ca8aa-f6c8-42a7-9ff2-be6f4ca0c63a"/>
    <xsd:import namespace="cd45263b-31a6-4e00-bc8e-6dc5bc33cb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ca8aa-f6c8-42a7-9ff2-be6f4ca0c6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5263b-31a6-4e00-bc8e-6dc5bc33c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B97F5B-5D18-4004-8AA7-E555EE9EC4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B19B1A-091A-4DF2-A599-51B3E47DA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8ca8aa-f6c8-42a7-9ff2-be6f4ca0c63a"/>
    <ds:schemaRef ds:uri="cd45263b-31a6-4e00-bc8e-6dc5bc33c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420A48-F985-42AB-9F56-D9673D89D3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E24C8DF-4775-4BF4-AA82-DC72C5173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Sawruk</dc:creator>
  <cp:keywords/>
  <dc:description/>
  <cp:lastModifiedBy>Keli R. Keyes</cp:lastModifiedBy>
  <cp:revision>2</cp:revision>
  <cp:lastPrinted>2022-10-24T20:05:00Z</cp:lastPrinted>
  <dcterms:created xsi:type="dcterms:W3CDTF">2022-11-22T21:38:00Z</dcterms:created>
  <dcterms:modified xsi:type="dcterms:W3CDTF">2022-11-22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1137100CD95A4D9196F6AD0FF9623C</vt:lpwstr>
  </property>
</Properties>
</file>